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</w:t>
      </w:r>
      <w:r w:rsidR="007749D0">
        <w:t xml:space="preserve"> </w:t>
      </w:r>
      <w:r>
        <w:t xml:space="preserve">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F30C6" w:rsidRDefault="00FF30C6" w:rsidP="00722DA5">
      <w:pPr>
        <w:ind w:left="2124" w:firstLine="708"/>
        <w:jc w:val="right"/>
        <w:rPr>
          <w:rFonts w:ascii="AT*Toronto" w:hAnsi="AT*Toronto"/>
        </w:rPr>
      </w:pPr>
    </w:p>
    <w:p w:rsidR="00DF5A7D" w:rsidRPr="00110B7E" w:rsidRDefault="00C92A6E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E64123">
        <w:rPr>
          <w:rFonts w:ascii="AT*Toronto" w:hAnsi="AT*Toronto"/>
        </w:rPr>
        <w:t>.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8B513B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42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C92A6E" w:rsidRPr="00110B7E" w:rsidRDefault="00C92A6E" w:rsidP="00C92A6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C92A6E" w:rsidRPr="00110B7E" w:rsidRDefault="00C92A6E" w:rsidP="00C92A6E">
      <w:pPr>
        <w:pStyle w:val="Zkladntext"/>
        <w:rPr>
          <w:rFonts w:ascii="Times New Roman" w:hAnsi="Times New Roman"/>
          <w:sz w:val="22"/>
        </w:rPr>
      </w:pPr>
    </w:p>
    <w:p w:rsidR="00C92A6E" w:rsidRDefault="00C92A6E" w:rsidP="00C92A6E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390908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1F7682">
        <w:t xml:space="preserve">ému </w:t>
      </w:r>
      <w:r w:rsidR="002A2FEF">
        <w:t xml:space="preserve"> funkcionár</w:t>
      </w:r>
      <w:r w:rsidR="001F7682">
        <w:t xml:space="preserve">ovi </w:t>
      </w:r>
      <w:r w:rsidR="00703F98">
        <w:t xml:space="preserve">Jaromírovi </w:t>
      </w:r>
      <w:proofErr w:type="spellStart"/>
      <w:r w:rsidR="00703F98">
        <w:t>Šmátralovi</w:t>
      </w:r>
      <w:proofErr w:type="spellEnd"/>
      <w:r w:rsidR="00703F98">
        <w:t>, členovi dozornej rady Fondu na podporu športu</w:t>
      </w:r>
      <w:r w:rsidR="00277198">
        <w:t xml:space="preserve"> </w:t>
      </w:r>
      <w:r w:rsidR="00390908" w:rsidRPr="008A7E24">
        <w:t>(</w:t>
      </w:r>
      <w:r w:rsidR="002A2FEF">
        <w:t>verejnej funkcie</w:t>
      </w:r>
      <w:r w:rsidR="00703F98">
        <w:t xml:space="preserve"> sa ujal </w:t>
      </w:r>
      <w:r w:rsidR="00A72EB1">
        <w:t>1</w:t>
      </w:r>
      <w:r w:rsidR="001F7682">
        <w:t>.</w:t>
      </w:r>
      <w:r w:rsidR="00703F98">
        <w:t>7</w:t>
      </w:r>
      <w:r w:rsidR="00A72EB1">
        <w:t>.2025</w:t>
      </w:r>
      <w:r w:rsidR="002A2FEF">
        <w:t xml:space="preserve">, oznámenie </w:t>
      </w:r>
      <w:r w:rsidR="001C40E2">
        <w:t>za kalendárny rok 2024</w:t>
      </w:r>
      <w:r w:rsidR="004F11AE">
        <w:t xml:space="preserve"> </w:t>
      </w:r>
      <w:r w:rsidR="002A2FEF">
        <w:t>mal podať</w:t>
      </w:r>
      <w:r w:rsidR="00277198">
        <w:t xml:space="preserve"> </w:t>
      </w:r>
      <w:r w:rsidR="002A2FEF">
        <w:t xml:space="preserve">do </w:t>
      </w:r>
      <w:r w:rsidR="00703F98">
        <w:t>31</w:t>
      </w:r>
      <w:r w:rsidR="001F7682">
        <w:t>.</w:t>
      </w:r>
      <w:r w:rsidR="00703F98">
        <w:t>7</w:t>
      </w:r>
      <w:r w:rsidR="001F7682">
        <w:t>.</w:t>
      </w:r>
      <w:r w:rsidR="00A72EB1">
        <w:t>2025</w:t>
      </w:r>
      <w:r w:rsidR="002A2FEF">
        <w:t xml:space="preserve">, oznámenie </w:t>
      </w:r>
      <w:r w:rsidR="000514AE">
        <w:t>doteraz nepodal</w:t>
      </w:r>
      <w:r w:rsidR="00CE75FD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1F7682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8464F0" w:rsidRPr="00110B7E" w:rsidRDefault="008464F0" w:rsidP="008464F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8464F0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1F7682" w:rsidRPr="00110B7E">
        <w:t>verejn</w:t>
      </w:r>
      <w:r w:rsidR="001F7682">
        <w:t xml:space="preserve">ému  funkcionárovi </w:t>
      </w:r>
      <w:r w:rsidR="00035C3B">
        <w:t xml:space="preserve">Jaromírovi </w:t>
      </w:r>
      <w:proofErr w:type="spellStart"/>
      <w:r w:rsidR="00035C3B">
        <w:t>Šmátralovi</w:t>
      </w:r>
      <w:proofErr w:type="spellEnd"/>
      <w:r w:rsidR="00035C3B">
        <w:t>, členovi dozornej rady Fondu na podporu športu</w:t>
      </w:r>
      <w:r w:rsidR="00035C3B" w:rsidRPr="00110B7E">
        <w:t xml:space="preserve"> </w:t>
      </w:r>
      <w:r w:rsidR="00035C3B">
        <w:br/>
      </w:r>
      <w:bookmarkStart w:id="0" w:name="_GoBack"/>
      <w:bookmarkEnd w:id="0"/>
      <w:r w:rsidRPr="00110B7E">
        <w:t xml:space="preserve">(č. konania </w:t>
      </w:r>
      <w:r w:rsidR="00560B14">
        <w:t>V</w:t>
      </w:r>
      <w:r w:rsidRPr="00110B7E">
        <w:t>P/</w:t>
      </w:r>
      <w:r w:rsidR="00257D5E">
        <w:t>20</w:t>
      </w:r>
      <w:r w:rsidR="008B513B">
        <w:t>7</w:t>
      </w:r>
      <w:r w:rsidR="00250120">
        <w:t>/2</w:t>
      </w:r>
      <w:r w:rsidR="00257D5E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64F0" w:rsidRPr="00802A20" w:rsidRDefault="008464F0" w:rsidP="008464F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57E3B" w:rsidRDefault="008464F0" w:rsidP="008464F0">
      <w:pPr>
        <w:spacing w:line="240" w:lineRule="atLeast"/>
        <w:jc w:val="both"/>
      </w:pPr>
      <w:r>
        <w:t xml:space="preserve"> overovateľka výboru</w:t>
      </w: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556B"/>
    <w:rsid w:val="00016244"/>
    <w:rsid w:val="000166F8"/>
    <w:rsid w:val="00020667"/>
    <w:rsid w:val="00020CB5"/>
    <w:rsid w:val="00022D03"/>
    <w:rsid w:val="000273F0"/>
    <w:rsid w:val="00031074"/>
    <w:rsid w:val="00035C3B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40E2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57D5E"/>
    <w:rsid w:val="00264C80"/>
    <w:rsid w:val="00265831"/>
    <w:rsid w:val="00270248"/>
    <w:rsid w:val="00273D2F"/>
    <w:rsid w:val="00275207"/>
    <w:rsid w:val="00276AC5"/>
    <w:rsid w:val="00276C83"/>
    <w:rsid w:val="00277198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03F98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749D0"/>
    <w:rsid w:val="007831C8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53BA"/>
    <w:rsid w:val="007E19C8"/>
    <w:rsid w:val="007E2F84"/>
    <w:rsid w:val="007E5DAF"/>
    <w:rsid w:val="007F469A"/>
    <w:rsid w:val="0081526E"/>
    <w:rsid w:val="00821346"/>
    <w:rsid w:val="008464F0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13B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2EB1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5593"/>
    <w:rsid w:val="00BE5EC8"/>
    <w:rsid w:val="00BE7A7E"/>
    <w:rsid w:val="00BF2652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2A6E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9D4092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313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77</cp:revision>
  <cp:lastPrinted>2023-12-14T08:19:00Z</cp:lastPrinted>
  <dcterms:created xsi:type="dcterms:W3CDTF">2021-09-24T06:29:00Z</dcterms:created>
  <dcterms:modified xsi:type="dcterms:W3CDTF">2025-09-24T14:26:00Z</dcterms:modified>
</cp:coreProperties>
</file>